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C9CA9" w14:textId="34463C5B" w:rsidR="00904265" w:rsidRDefault="00E33E9E" w:rsidP="00E33E9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oftware Testing assignment 4</w:t>
      </w:r>
    </w:p>
    <w:p w14:paraId="05864E72" w14:textId="442DB451" w:rsidR="00E33E9E" w:rsidRDefault="00E33E9E" w:rsidP="00E33E9E">
      <w:pPr>
        <w:rPr>
          <w:sz w:val="24"/>
          <w:szCs w:val="24"/>
        </w:rPr>
      </w:pPr>
      <w:r>
        <w:rPr>
          <w:sz w:val="24"/>
          <w:szCs w:val="24"/>
        </w:rPr>
        <w:t>1 2 and 3)</w:t>
      </w:r>
    </w:p>
    <w:p w14:paraId="286B6829" w14:textId="096AC308" w:rsidR="00E33E9E" w:rsidRDefault="00637491" w:rsidP="00E33E9E">
      <w:pPr>
        <w:rPr>
          <w:noProof/>
        </w:rPr>
      </w:pPr>
      <w:r>
        <w:rPr>
          <w:noProof/>
        </w:rPr>
        <w:drawing>
          <wp:inline distT="0" distB="0" distL="0" distR="0" wp14:anchorId="1F79911B" wp14:editId="7BE6E205">
            <wp:extent cx="6299823" cy="4800923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8069" cy="4807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8CE40" w14:textId="7DC57CAC" w:rsidR="003704F6" w:rsidRDefault="00A401D6" w:rsidP="00637491">
      <w:pPr>
        <w:tabs>
          <w:tab w:val="left" w:pos="1546"/>
        </w:tabs>
        <w:rPr>
          <w:sz w:val="24"/>
          <w:szCs w:val="24"/>
        </w:rPr>
      </w:pPr>
      <w:r w:rsidRPr="00EE5F2C">
        <w:rPr>
          <w:b/>
          <w:bCs/>
          <w:sz w:val="24"/>
          <w:szCs w:val="24"/>
        </w:rPr>
        <w:t>Note</w:t>
      </w:r>
      <w:r>
        <w:rPr>
          <w:sz w:val="24"/>
          <w:szCs w:val="24"/>
        </w:rPr>
        <w:t xml:space="preserve">: there should be an </w:t>
      </w:r>
      <w:r w:rsidR="00EE5F2C">
        <w:rPr>
          <w:sz w:val="24"/>
          <w:szCs w:val="24"/>
        </w:rPr>
        <w:t>Starting note at note 1.</w:t>
      </w:r>
    </w:p>
    <w:p w14:paraId="0AC207AD" w14:textId="77777777" w:rsidR="003704F6" w:rsidRDefault="003704F6" w:rsidP="00637491">
      <w:pPr>
        <w:tabs>
          <w:tab w:val="left" w:pos="1546"/>
        </w:tabs>
        <w:rPr>
          <w:sz w:val="24"/>
          <w:szCs w:val="24"/>
        </w:rPr>
      </w:pPr>
    </w:p>
    <w:p w14:paraId="5FC8CB3E" w14:textId="604D2645" w:rsidR="00637491" w:rsidRDefault="00637491" w:rsidP="00637491">
      <w:pPr>
        <w:tabs>
          <w:tab w:val="left" w:pos="1546"/>
        </w:tabs>
        <w:rPr>
          <w:sz w:val="24"/>
          <w:szCs w:val="24"/>
        </w:rPr>
      </w:pPr>
      <w:r>
        <w:rPr>
          <w:sz w:val="24"/>
          <w:szCs w:val="24"/>
        </w:rPr>
        <w:t>There could be a problem with the</w:t>
      </w:r>
      <w:r w:rsidR="00440E5B">
        <w:rPr>
          <w:sz w:val="24"/>
          <w:szCs w:val="24"/>
        </w:rPr>
        <w:t xml:space="preserve"> ur(key) anomaly because you are reading a value that is undefined, there is not a problem with du(array) since the u(array) </w:t>
      </w:r>
      <w:r w:rsidR="00657513">
        <w:rPr>
          <w:sz w:val="24"/>
          <w:szCs w:val="24"/>
        </w:rPr>
        <w:t>is after the function has finished, unless you plan to use the array outside of the insertion sort function, then there could be a problem.</w:t>
      </w:r>
    </w:p>
    <w:p w14:paraId="1BDC5DEB" w14:textId="23ACE878" w:rsidR="00657513" w:rsidRDefault="00657513" w:rsidP="00637491">
      <w:pPr>
        <w:tabs>
          <w:tab w:val="left" w:pos="1546"/>
        </w:tabs>
        <w:rPr>
          <w:sz w:val="24"/>
          <w:szCs w:val="24"/>
        </w:rPr>
      </w:pPr>
    </w:p>
    <w:p w14:paraId="3B5F0E26" w14:textId="48AE9761" w:rsidR="00766270" w:rsidRDefault="00766270" w:rsidP="00637491">
      <w:pPr>
        <w:tabs>
          <w:tab w:val="left" w:pos="1546"/>
        </w:tabs>
        <w:rPr>
          <w:sz w:val="24"/>
          <w:szCs w:val="24"/>
        </w:rPr>
      </w:pPr>
    </w:p>
    <w:p w14:paraId="6CF23A54" w14:textId="77777777" w:rsidR="00766270" w:rsidRDefault="00766270" w:rsidP="00637491">
      <w:pPr>
        <w:tabs>
          <w:tab w:val="left" w:pos="1546"/>
        </w:tabs>
        <w:rPr>
          <w:sz w:val="24"/>
          <w:szCs w:val="24"/>
        </w:rPr>
      </w:pPr>
    </w:p>
    <w:p w14:paraId="1D1357A0" w14:textId="489BB57E" w:rsidR="00766270" w:rsidRDefault="00657513" w:rsidP="00637491">
      <w:pPr>
        <w:tabs>
          <w:tab w:val="left" w:pos="1546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4) </w:t>
      </w:r>
    </w:p>
    <w:p w14:paraId="188E75A6" w14:textId="069C43A0" w:rsidR="006752BC" w:rsidRDefault="006752BC" w:rsidP="00637491">
      <w:pPr>
        <w:tabs>
          <w:tab w:val="left" w:pos="1546"/>
        </w:tabs>
        <w:rPr>
          <w:sz w:val="24"/>
          <w:szCs w:val="24"/>
        </w:rPr>
      </w:pPr>
      <w:r>
        <w:t>v(G) := e - n + p</w:t>
      </w:r>
    </w:p>
    <w:p w14:paraId="0EF07BA0" w14:textId="3284DF52" w:rsidR="00657513" w:rsidRDefault="00766270" w:rsidP="00637491">
      <w:pPr>
        <w:tabs>
          <w:tab w:val="left" w:pos="1546"/>
        </w:tabs>
        <w:rPr>
          <w:sz w:val="24"/>
          <w:szCs w:val="24"/>
        </w:rPr>
      </w:pPr>
      <w:r>
        <w:rPr>
          <w:sz w:val="24"/>
          <w:szCs w:val="24"/>
        </w:rPr>
        <w:t>e = 16</w:t>
      </w:r>
    </w:p>
    <w:p w14:paraId="2E7814DF" w14:textId="534BCDCB" w:rsidR="00082FBA" w:rsidRDefault="00082FBA" w:rsidP="00637491">
      <w:pPr>
        <w:tabs>
          <w:tab w:val="left" w:pos="1546"/>
        </w:tabs>
        <w:rPr>
          <w:sz w:val="24"/>
          <w:szCs w:val="24"/>
        </w:rPr>
      </w:pPr>
      <w:r>
        <w:rPr>
          <w:sz w:val="24"/>
          <w:szCs w:val="24"/>
        </w:rPr>
        <w:t>n = 13</w:t>
      </w:r>
    </w:p>
    <w:p w14:paraId="1E22BCA4" w14:textId="1C4CDD07" w:rsidR="006752BC" w:rsidRDefault="00A401D6" w:rsidP="00637491">
      <w:pPr>
        <w:tabs>
          <w:tab w:val="left" w:pos="1546"/>
        </w:tabs>
        <w:rPr>
          <w:sz w:val="24"/>
          <w:szCs w:val="24"/>
        </w:rPr>
      </w:pPr>
      <w:r>
        <w:rPr>
          <w:sz w:val="24"/>
          <w:szCs w:val="24"/>
        </w:rPr>
        <w:t>p = 2</w:t>
      </w:r>
    </w:p>
    <w:p w14:paraId="4BC829D6" w14:textId="7DF2B750" w:rsidR="00EE5F2C" w:rsidRDefault="00EE5F2C" w:rsidP="00637491">
      <w:pPr>
        <w:tabs>
          <w:tab w:val="left" w:pos="1546"/>
        </w:tabs>
        <w:rPr>
          <w:b/>
          <w:bCs/>
        </w:rPr>
      </w:pPr>
      <w:r w:rsidRPr="005A37B0">
        <w:rPr>
          <w:b/>
          <w:bCs/>
        </w:rPr>
        <w:t xml:space="preserve">v(G) = 16-13+2 = </w:t>
      </w:r>
      <w:r w:rsidR="005A37B0" w:rsidRPr="005A37B0">
        <w:rPr>
          <w:b/>
          <w:bCs/>
        </w:rPr>
        <w:t>5</w:t>
      </w:r>
    </w:p>
    <w:p w14:paraId="636F860D" w14:textId="487682A7" w:rsidR="005A37B0" w:rsidRDefault="005A37B0" w:rsidP="00637491">
      <w:pPr>
        <w:tabs>
          <w:tab w:val="left" w:pos="1546"/>
        </w:tabs>
        <w:rPr>
          <w:b/>
          <w:bCs/>
        </w:rPr>
      </w:pPr>
    </w:p>
    <w:p w14:paraId="057F2A05" w14:textId="5048C7B3" w:rsidR="005A37B0" w:rsidRDefault="005A37B0" w:rsidP="00637491">
      <w:pPr>
        <w:tabs>
          <w:tab w:val="left" w:pos="1546"/>
        </w:tabs>
      </w:pPr>
      <w:r>
        <w:t xml:space="preserve">5) </w:t>
      </w:r>
    </w:p>
    <w:p w14:paraId="717CF189" w14:textId="77777777" w:rsidR="00B46D47" w:rsidRDefault="004709EF" w:rsidP="00637491">
      <w:pPr>
        <w:tabs>
          <w:tab w:val="left" w:pos="1546"/>
        </w:tabs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F85ACF" wp14:editId="6EE23377">
            <wp:simplePos x="914400" y="3267075"/>
            <wp:positionH relativeFrom="column">
              <wp:align>left</wp:align>
            </wp:positionH>
            <wp:positionV relativeFrom="paragraph">
              <wp:align>top</wp:align>
            </wp:positionV>
            <wp:extent cx="1150691" cy="4461641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691" cy="44616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3A31">
        <w:rPr>
          <w:sz w:val="24"/>
          <w:szCs w:val="24"/>
        </w:rPr>
        <w:t>Let’s look at each path:</w:t>
      </w:r>
      <w:r w:rsidR="00443A31">
        <w:rPr>
          <w:sz w:val="24"/>
          <w:szCs w:val="24"/>
        </w:rPr>
        <w:br/>
        <w:t>path 1 = {1,2,3,4,5,6,7,8,9,10,11,12,13}</w:t>
      </w:r>
      <w:r w:rsidR="00443A31">
        <w:rPr>
          <w:sz w:val="24"/>
          <w:szCs w:val="24"/>
        </w:rPr>
        <w:br/>
        <w:t>path 2 = {1,2,3,4,13}</w:t>
      </w:r>
      <w:r w:rsidR="00443A31">
        <w:rPr>
          <w:sz w:val="24"/>
          <w:szCs w:val="24"/>
        </w:rPr>
        <w:br/>
        <w:t>path 3 = {</w:t>
      </w:r>
      <w:r w:rsidR="004E28C1">
        <w:rPr>
          <w:sz w:val="24"/>
          <w:szCs w:val="24"/>
        </w:rPr>
        <w:t>1,2,3,4,5,6</w:t>
      </w:r>
      <w:r w:rsidR="00852A3E">
        <w:rPr>
          <w:sz w:val="24"/>
          <w:szCs w:val="24"/>
        </w:rPr>
        <w:t>,11…*</w:t>
      </w:r>
      <w:r w:rsidR="004E28C1">
        <w:rPr>
          <w:sz w:val="24"/>
          <w:szCs w:val="24"/>
        </w:rPr>
        <w:t>}</w:t>
      </w:r>
      <w:r w:rsidR="004E28C1">
        <w:rPr>
          <w:sz w:val="24"/>
          <w:szCs w:val="24"/>
        </w:rPr>
        <w:br/>
        <w:t>path 4 = {1,2,3,4</w:t>
      </w:r>
      <w:r w:rsidR="00052500">
        <w:rPr>
          <w:sz w:val="24"/>
          <w:szCs w:val="24"/>
        </w:rPr>
        <w:t>,5,6,7,8,9,6…*}</w:t>
      </w:r>
      <w:r w:rsidR="00852A3E">
        <w:rPr>
          <w:sz w:val="24"/>
          <w:szCs w:val="24"/>
        </w:rPr>
        <w:br/>
        <w:t>path 5 = {1,2,3,4,5,6,7,8,9,10,11,</w:t>
      </w:r>
      <w:r w:rsidR="00B46D47">
        <w:rPr>
          <w:sz w:val="24"/>
          <w:szCs w:val="24"/>
        </w:rPr>
        <w:t>4…*}</w:t>
      </w:r>
    </w:p>
    <w:p w14:paraId="1400F937" w14:textId="77777777" w:rsidR="00B46D47" w:rsidRDefault="00B46D47" w:rsidP="00637491">
      <w:pPr>
        <w:tabs>
          <w:tab w:val="left" w:pos="1546"/>
        </w:tabs>
        <w:rPr>
          <w:sz w:val="24"/>
          <w:szCs w:val="24"/>
        </w:rPr>
      </w:pPr>
    </w:p>
    <w:p w14:paraId="18BD3D08" w14:textId="77777777" w:rsidR="00081861" w:rsidRDefault="00B46D47" w:rsidP="00637491">
      <w:pPr>
        <w:tabs>
          <w:tab w:val="left" w:pos="1546"/>
        </w:tabs>
        <w:rPr>
          <w:rFonts w:ascii="SFRM1095" w:hAnsi="SFRM1095" w:cs="SFRM1095"/>
        </w:rPr>
      </w:pPr>
      <w:r>
        <w:rPr>
          <w:sz w:val="24"/>
          <w:szCs w:val="24"/>
        </w:rPr>
        <w:t xml:space="preserve">Just like </w:t>
      </w:r>
      <w:r w:rsidR="00C036BC">
        <w:rPr>
          <w:sz w:val="24"/>
          <w:szCs w:val="24"/>
        </w:rPr>
        <w:t xml:space="preserve">in </w:t>
      </w:r>
      <w:r w:rsidR="00C036BC">
        <w:rPr>
          <w:rFonts w:ascii="SFRM1095" w:hAnsi="SFRM1095" w:cs="SFRM1095"/>
        </w:rPr>
        <w:t>McCabe Cyclomatic</w:t>
      </w:r>
      <w:r w:rsidR="00C036BC">
        <w:rPr>
          <w:rFonts w:ascii="SFRM1095" w:hAnsi="SFRM1095" w:cs="SFRM1095"/>
        </w:rPr>
        <w:t xml:space="preserve"> above, there are 5</w:t>
      </w:r>
      <w:r w:rsidR="00081861">
        <w:rPr>
          <w:rFonts w:ascii="SFRM1095" w:hAnsi="SFRM1095" w:cs="SFRM1095"/>
        </w:rPr>
        <w:t xml:space="preserve"> linerally independent paths.</w:t>
      </w:r>
    </w:p>
    <w:p w14:paraId="24741994" w14:textId="77777777" w:rsidR="00081861" w:rsidRDefault="00081861">
      <w:pPr>
        <w:rPr>
          <w:rFonts w:ascii="SFRM1095" w:hAnsi="SFRM1095" w:cs="SFRM1095"/>
        </w:rPr>
      </w:pPr>
      <w:r>
        <w:rPr>
          <w:rFonts w:ascii="SFRM1095" w:hAnsi="SFRM1095" w:cs="SFRM1095"/>
        </w:rPr>
        <w:br w:type="page"/>
      </w:r>
    </w:p>
    <w:p w14:paraId="38F9EFA3" w14:textId="77777777" w:rsidR="006B0E77" w:rsidRDefault="00081861" w:rsidP="00637491">
      <w:pPr>
        <w:tabs>
          <w:tab w:val="left" w:pos="1546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6)</w:t>
      </w:r>
    </w:p>
    <w:p w14:paraId="10553979" w14:textId="77777777" w:rsidR="006B0E77" w:rsidRDefault="006B0E77" w:rsidP="00637491">
      <w:pPr>
        <w:tabs>
          <w:tab w:val="left" w:pos="1546"/>
        </w:tabs>
        <w:rPr>
          <w:sz w:val="24"/>
          <w:szCs w:val="24"/>
        </w:rPr>
      </w:pPr>
    </w:p>
    <w:p w14:paraId="0EA889A5" w14:textId="161BAD6A" w:rsidR="00564963" w:rsidRPr="00564963" w:rsidRDefault="006B0E77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151536" wp14:editId="78B9B71E">
            <wp:simplePos x="914400" y="1514475"/>
            <wp:positionH relativeFrom="column">
              <wp:align>left</wp:align>
            </wp:positionH>
            <wp:positionV relativeFrom="paragraph">
              <wp:align>top</wp:align>
            </wp:positionV>
            <wp:extent cx="3533775" cy="6372950"/>
            <wp:effectExtent l="0" t="0" r="0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637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64963">
        <w:rPr>
          <w:sz w:val="24"/>
          <w:szCs w:val="24"/>
        </w:rPr>
        <w:t xml:space="preserve">nesting = </w:t>
      </w:r>
      <w:r w:rsidR="00564963" w:rsidRPr="00564963">
        <w:rPr>
          <w:sz w:val="24"/>
          <w:szCs w:val="24"/>
        </w:rPr>
        <w:t>0</w:t>
      </w:r>
    </w:p>
    <w:p w14:paraId="76CF9F35" w14:textId="5CAD5109" w:rsidR="00564963" w:rsidRDefault="0056496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1</w:t>
      </w:r>
    </w:p>
    <w:p w14:paraId="000ABBFC" w14:textId="6515FF99" w:rsidR="00564963" w:rsidRDefault="0056496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1</w:t>
      </w:r>
    </w:p>
    <w:p w14:paraId="17FB8C4B" w14:textId="7B024A05" w:rsidR="00564963" w:rsidRDefault="0056496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1</w:t>
      </w:r>
    </w:p>
    <w:p w14:paraId="21DEA4A5" w14:textId="03529759" w:rsidR="00564963" w:rsidRDefault="0056496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2</w:t>
      </w:r>
    </w:p>
    <w:p w14:paraId="1284E26A" w14:textId="1CF55834" w:rsidR="00564963" w:rsidRDefault="0056496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2</w:t>
      </w:r>
    </w:p>
    <w:p w14:paraId="0B45923E" w14:textId="0B4A8AF5" w:rsidR="00564963" w:rsidRPr="007A630D" w:rsidRDefault="0047045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b/>
          <w:bCs/>
          <w:sz w:val="24"/>
          <w:szCs w:val="24"/>
        </w:rPr>
      </w:pPr>
      <w:r w:rsidRPr="007A630D">
        <w:rPr>
          <w:b/>
          <w:bCs/>
          <w:sz w:val="24"/>
          <w:szCs w:val="24"/>
        </w:rPr>
        <w:t>nesting = 3</w:t>
      </w:r>
    </w:p>
    <w:p w14:paraId="45C1A0DC" w14:textId="489BECF1" w:rsidR="00470453" w:rsidRPr="007A630D" w:rsidRDefault="0047045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b/>
          <w:bCs/>
          <w:sz w:val="24"/>
          <w:szCs w:val="24"/>
        </w:rPr>
      </w:pPr>
      <w:r w:rsidRPr="007A630D">
        <w:rPr>
          <w:b/>
          <w:bCs/>
          <w:sz w:val="24"/>
          <w:szCs w:val="24"/>
        </w:rPr>
        <w:t>nesting = 3</w:t>
      </w:r>
    </w:p>
    <w:p w14:paraId="20DDB7F6" w14:textId="581522CE" w:rsidR="00470453" w:rsidRPr="007A630D" w:rsidRDefault="0047045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b/>
          <w:bCs/>
          <w:sz w:val="24"/>
          <w:szCs w:val="24"/>
        </w:rPr>
      </w:pPr>
      <w:r w:rsidRPr="007A630D">
        <w:rPr>
          <w:b/>
          <w:bCs/>
          <w:sz w:val="24"/>
          <w:szCs w:val="24"/>
        </w:rPr>
        <w:t>nesting = 3</w:t>
      </w:r>
    </w:p>
    <w:p w14:paraId="3DE51CF1" w14:textId="70747F51" w:rsidR="00470453" w:rsidRDefault="0047045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2</w:t>
      </w:r>
    </w:p>
    <w:p w14:paraId="404539AA" w14:textId="54FF1501" w:rsidR="00470453" w:rsidRDefault="0047045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2</w:t>
      </w:r>
    </w:p>
    <w:p w14:paraId="58D5A2B3" w14:textId="3AE5398E" w:rsidR="00470453" w:rsidRDefault="00470453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1</w:t>
      </w:r>
    </w:p>
    <w:p w14:paraId="06DDE0EB" w14:textId="4048E771" w:rsidR="00470453" w:rsidRPr="00564963" w:rsidRDefault="007A630D" w:rsidP="00564963">
      <w:pPr>
        <w:pStyle w:val="ListParagraph"/>
        <w:numPr>
          <w:ilvl w:val="0"/>
          <w:numId w:val="1"/>
        </w:numPr>
        <w:tabs>
          <w:tab w:val="left" w:pos="990"/>
        </w:tabs>
        <w:rPr>
          <w:sz w:val="24"/>
          <w:szCs w:val="24"/>
        </w:rPr>
      </w:pPr>
      <w:r>
        <w:rPr>
          <w:sz w:val="24"/>
          <w:szCs w:val="24"/>
        </w:rPr>
        <w:t>nesting = 0</w:t>
      </w:r>
    </w:p>
    <w:p w14:paraId="6FBF9465" w14:textId="0BC2780F" w:rsidR="00766270" w:rsidRPr="00476E82" w:rsidRDefault="006B0E77" w:rsidP="006B0E77">
      <w:pPr>
        <w:tabs>
          <w:tab w:val="left" w:pos="990"/>
        </w:tabs>
        <w:rPr>
          <w:b/>
          <w:bCs/>
          <w:sz w:val="24"/>
          <w:szCs w:val="24"/>
        </w:rPr>
      </w:pPr>
      <w:r>
        <w:rPr>
          <w:sz w:val="24"/>
          <w:szCs w:val="24"/>
        </w:rPr>
        <w:br w:type="textWrapping" w:clear="all"/>
      </w:r>
      <w:r w:rsidR="004709EF">
        <w:rPr>
          <w:sz w:val="24"/>
          <w:szCs w:val="24"/>
        </w:rPr>
        <w:br w:type="textWrapping" w:clear="all"/>
      </w:r>
      <w:r w:rsidR="00476E82">
        <w:rPr>
          <w:sz w:val="24"/>
          <w:szCs w:val="24"/>
        </w:rPr>
        <w:t xml:space="preserve">Maximum level og nesting = </w:t>
      </w:r>
      <w:r w:rsidR="00476E82">
        <w:rPr>
          <w:b/>
          <w:bCs/>
          <w:sz w:val="24"/>
          <w:szCs w:val="24"/>
        </w:rPr>
        <w:t>3</w:t>
      </w:r>
    </w:p>
    <w:p w14:paraId="78174FED" w14:textId="77777777" w:rsidR="00766270" w:rsidRPr="00637491" w:rsidRDefault="00766270" w:rsidP="00637491">
      <w:pPr>
        <w:tabs>
          <w:tab w:val="left" w:pos="1546"/>
        </w:tabs>
        <w:rPr>
          <w:sz w:val="24"/>
          <w:szCs w:val="24"/>
        </w:rPr>
      </w:pPr>
    </w:p>
    <w:sectPr w:rsidR="00766270" w:rsidRPr="0063749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C2307" w14:textId="77777777" w:rsidR="008C4466" w:rsidRDefault="008C4466" w:rsidP="00E33E9E">
      <w:pPr>
        <w:spacing w:after="0" w:line="240" w:lineRule="auto"/>
      </w:pPr>
      <w:r>
        <w:separator/>
      </w:r>
    </w:p>
  </w:endnote>
  <w:endnote w:type="continuationSeparator" w:id="0">
    <w:p w14:paraId="63F7FD2B" w14:textId="77777777" w:rsidR="008C4466" w:rsidRDefault="008C4466" w:rsidP="00E33E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FRM109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343C4" w14:textId="77777777" w:rsidR="008C4466" w:rsidRDefault="008C4466" w:rsidP="00E33E9E">
      <w:pPr>
        <w:spacing w:after="0" w:line="240" w:lineRule="auto"/>
      </w:pPr>
      <w:r>
        <w:separator/>
      </w:r>
    </w:p>
  </w:footnote>
  <w:footnote w:type="continuationSeparator" w:id="0">
    <w:p w14:paraId="2E295DF8" w14:textId="77777777" w:rsidR="008C4466" w:rsidRDefault="008C4466" w:rsidP="00E33E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B2A4A8" w14:textId="50AB3E4F" w:rsidR="00E33E9E" w:rsidRDefault="00E33E9E" w:rsidP="00E33E9E">
    <w:pPr>
      <w:pStyle w:val="Header"/>
      <w:jc w:val="right"/>
    </w:pPr>
    <w:r>
      <w:t>Alexander Guðmundsson</w:t>
    </w:r>
  </w:p>
  <w:p w14:paraId="5482491F" w14:textId="32F67729" w:rsidR="00E33E9E" w:rsidRDefault="00E33E9E" w:rsidP="00E33E9E">
    <w:pPr>
      <w:pStyle w:val="Header"/>
      <w:jc w:val="right"/>
    </w:pPr>
    <w:r>
      <w:t>alg35@hi.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6227EA"/>
    <w:multiLevelType w:val="hybridMultilevel"/>
    <w:tmpl w:val="00728386"/>
    <w:lvl w:ilvl="0" w:tplc="3372ECB2">
      <w:start w:val="1"/>
      <w:numFmt w:val="decimal"/>
      <w:lvlText w:val="%1"/>
      <w:lvlJc w:val="left"/>
      <w:pPr>
        <w:ind w:left="1350" w:hanging="9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tDAyNze0sDQwMTFV0lEKTi0uzszPAykwqgUAwZaraSwAAAA="/>
  </w:docVars>
  <w:rsids>
    <w:rsidRoot w:val="00827AA0"/>
    <w:rsid w:val="00052500"/>
    <w:rsid w:val="00081861"/>
    <w:rsid w:val="00082FBA"/>
    <w:rsid w:val="002F31DB"/>
    <w:rsid w:val="003704F6"/>
    <w:rsid w:val="00440E5B"/>
    <w:rsid w:val="00443A31"/>
    <w:rsid w:val="00470453"/>
    <w:rsid w:val="004709EF"/>
    <w:rsid w:val="00476E82"/>
    <w:rsid w:val="004E28C1"/>
    <w:rsid w:val="00506720"/>
    <w:rsid w:val="00564963"/>
    <w:rsid w:val="005A37B0"/>
    <w:rsid w:val="00637491"/>
    <w:rsid w:val="00657513"/>
    <w:rsid w:val="006752BC"/>
    <w:rsid w:val="006B0E77"/>
    <w:rsid w:val="00766270"/>
    <w:rsid w:val="007A630D"/>
    <w:rsid w:val="00827AA0"/>
    <w:rsid w:val="00852A3E"/>
    <w:rsid w:val="008C4466"/>
    <w:rsid w:val="00904265"/>
    <w:rsid w:val="00A401D6"/>
    <w:rsid w:val="00B46D47"/>
    <w:rsid w:val="00C036BC"/>
    <w:rsid w:val="00E33E9E"/>
    <w:rsid w:val="00EE5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4DE1E"/>
  <w15:chartTrackingRefBased/>
  <w15:docId w15:val="{DE95063E-F145-40C9-B5CC-3F7A93CC0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E9E"/>
  </w:style>
  <w:style w:type="paragraph" w:styleId="Footer">
    <w:name w:val="footer"/>
    <w:basedOn w:val="Normal"/>
    <w:link w:val="FooterChar"/>
    <w:uiPriority w:val="99"/>
    <w:unhideWhenUsed/>
    <w:rsid w:val="00E33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E9E"/>
  </w:style>
  <w:style w:type="paragraph" w:styleId="ListParagraph">
    <w:name w:val="List Paragraph"/>
    <w:basedOn w:val="Normal"/>
    <w:uiPriority w:val="34"/>
    <w:qFormat/>
    <w:rsid w:val="00564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7</cp:revision>
  <dcterms:created xsi:type="dcterms:W3CDTF">2021-02-14T23:17:00Z</dcterms:created>
  <dcterms:modified xsi:type="dcterms:W3CDTF">2021-02-15T01:35:00Z</dcterms:modified>
</cp:coreProperties>
</file>